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95AE2" w14:textId="44C052CC" w:rsidR="000B2E85" w:rsidRDefault="000B2E85" w:rsidP="000B2E85">
      <w:r w:rsidRPr="009A248E">
        <w:rPr>
          <w:b/>
          <w:bCs/>
        </w:rPr>
        <w:t>E:</w:t>
      </w:r>
      <w:r>
        <w:t xml:space="preserve"> the original data was obtained from Kaggle. It is about </w:t>
      </w:r>
      <w:r>
        <w:t>LA restaurants</w:t>
      </w:r>
      <w:r>
        <w:t xml:space="preserve"> inspection to see </w:t>
      </w:r>
      <w:r>
        <w:t>whether</w:t>
      </w:r>
      <w:r>
        <w:t xml:space="preserve"> they </w:t>
      </w:r>
      <w:r>
        <w:t>violate rules</w:t>
      </w:r>
      <w:r>
        <w:t xml:space="preserve"> and the case follow up.</w:t>
      </w:r>
    </w:p>
    <w:p w14:paraId="3F852A16" w14:textId="759BED46" w:rsidR="009A248E" w:rsidRDefault="000B2E85" w:rsidP="000B2E85">
      <w:r w:rsidRPr="009A248E">
        <w:rPr>
          <w:b/>
          <w:bCs/>
        </w:rPr>
        <w:t>T:</w:t>
      </w:r>
      <w:r>
        <w:t xml:space="preserve"> Two csv </w:t>
      </w:r>
      <w:r>
        <w:t>datasets</w:t>
      </w:r>
      <w:r>
        <w:t xml:space="preserve"> was found about the LA restaurant inspection. </w:t>
      </w:r>
      <w:r w:rsidR="009A248E">
        <w:t>The following columns were extracted from the tables. These data can be used to analysis the status of the restaurant violence.  The rest of data was cleaned out</w:t>
      </w:r>
      <w:r w:rsidR="00956DCF">
        <w:t xml:space="preserve">. The header was renamed with a different format. </w:t>
      </w:r>
      <w:r w:rsidR="006A32C6">
        <w:t>Replace the index with “SERIAL_NUMBER”</w:t>
      </w:r>
    </w:p>
    <w:p w14:paraId="7216C6D0" w14:textId="77777777" w:rsidR="009A248E" w:rsidRDefault="000B2E85" w:rsidP="000B2E85">
      <w:r>
        <w:t xml:space="preserve">There are two tables: table 1: </w:t>
      </w:r>
      <w:proofErr w:type="spellStart"/>
      <w:r>
        <w:t>Inspection_transformed</w:t>
      </w:r>
      <w:proofErr w:type="spellEnd"/>
      <w:r>
        <w:t xml:space="preserve">; table 2: </w:t>
      </w:r>
      <w:proofErr w:type="spellStart"/>
      <w:r>
        <w:t>Violation_transformed</w:t>
      </w:r>
      <w:proofErr w:type="spellEnd"/>
      <w:r>
        <w:t>.</w:t>
      </w:r>
    </w:p>
    <w:p w14:paraId="3584A0F8" w14:textId="3B09628E" w:rsidR="005E641E" w:rsidRDefault="000B2E85" w:rsidP="000B2E85">
      <w:r>
        <w:t xml:space="preserve"> Table </w:t>
      </w:r>
      <w:proofErr w:type="gramStart"/>
      <w:r>
        <w:t>1  "</w:t>
      </w:r>
      <w:proofErr w:type="spellStart"/>
      <w:proofErr w:type="gramEnd"/>
      <w:r>
        <w:t>facility_name</w:t>
      </w:r>
      <w:proofErr w:type="spellEnd"/>
      <w:r>
        <w:t>", "</w:t>
      </w:r>
      <w:proofErr w:type="spellStart"/>
      <w:r>
        <w:t>facility_id</w:t>
      </w:r>
      <w:proofErr w:type="spellEnd"/>
      <w:r>
        <w:t>", "</w:t>
      </w:r>
      <w:proofErr w:type="spellStart"/>
      <w:r>
        <w:t>owner_id</w:t>
      </w:r>
      <w:proofErr w:type="spellEnd"/>
      <w:r>
        <w:t>", "</w:t>
      </w:r>
      <w:proofErr w:type="spellStart"/>
      <w:r>
        <w:t>service_description</w:t>
      </w:r>
      <w:proofErr w:type="spellEnd"/>
      <w:r>
        <w:t>", "</w:t>
      </w:r>
      <w:proofErr w:type="spellStart"/>
      <w:r>
        <w:t>program_status</w:t>
      </w:r>
      <w:proofErr w:type="spellEnd"/>
      <w:r>
        <w:t>", "</w:t>
      </w:r>
      <w:proofErr w:type="spellStart"/>
      <w:r>
        <w:t>serial_numer</w:t>
      </w:r>
      <w:proofErr w:type="spellEnd"/>
      <w:r>
        <w:t>"</w:t>
      </w:r>
    </w:p>
    <w:p w14:paraId="59495CDF" w14:textId="1133774F" w:rsidR="009A248E" w:rsidRDefault="009A248E" w:rsidP="000B2E85">
      <w:r>
        <w:t xml:space="preserve">Table 2: </w:t>
      </w:r>
      <w:r w:rsidRPr="009A248E">
        <w:t>"</w:t>
      </w:r>
      <w:proofErr w:type="spellStart"/>
      <w:r w:rsidRPr="009A248E">
        <w:t>serial_number</w:t>
      </w:r>
      <w:proofErr w:type="spellEnd"/>
      <w:r w:rsidRPr="009A248E">
        <w:t>",</w:t>
      </w:r>
      <w:r>
        <w:t xml:space="preserve"> </w:t>
      </w:r>
      <w:r w:rsidRPr="009A248E">
        <w:t>"</w:t>
      </w:r>
      <w:proofErr w:type="spellStart"/>
      <w:r w:rsidRPr="009A248E">
        <w:t>facility_name</w:t>
      </w:r>
      <w:proofErr w:type="spellEnd"/>
      <w:r w:rsidRPr="009A248E">
        <w:t>", "</w:t>
      </w:r>
      <w:proofErr w:type="spellStart"/>
      <w:r w:rsidRPr="009A248E">
        <w:t>violation_code</w:t>
      </w:r>
      <w:proofErr w:type="spellEnd"/>
      <w:r w:rsidRPr="009A248E">
        <w:t>", "</w:t>
      </w:r>
      <w:proofErr w:type="spellStart"/>
      <w:r w:rsidRPr="009A248E">
        <w:t>violation_status</w:t>
      </w:r>
      <w:proofErr w:type="spellEnd"/>
      <w:r w:rsidRPr="009A248E">
        <w:t>",</w:t>
      </w:r>
      <w:r>
        <w:t xml:space="preserve"> </w:t>
      </w:r>
      <w:r w:rsidRPr="009A248E">
        <w:t>"grade"</w:t>
      </w:r>
    </w:p>
    <w:p w14:paraId="22814856" w14:textId="77777777" w:rsidR="009A248E" w:rsidRDefault="009A248E" w:rsidP="000B2E85">
      <w:r w:rsidRPr="009A248E">
        <w:rPr>
          <w:b/>
          <w:bCs/>
        </w:rPr>
        <w:t>Load the data:</w:t>
      </w:r>
      <w:r>
        <w:t xml:space="preserve"> </w:t>
      </w:r>
    </w:p>
    <w:p w14:paraId="232F0DFD" w14:textId="7E39D9C5" w:rsidR="009A248E" w:rsidRDefault="009A248E" w:rsidP="009A248E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r>
        <w:t>Pgadmin</w:t>
      </w:r>
      <w:proofErr w:type="spellEnd"/>
      <w:r>
        <w:t xml:space="preserve"> to create a database named “</w:t>
      </w:r>
      <w:proofErr w:type="spellStart"/>
      <w:r>
        <w:t>ETL_project</w:t>
      </w:r>
      <w:proofErr w:type="spellEnd"/>
      <w:r>
        <w:t>”.</w:t>
      </w:r>
    </w:p>
    <w:p w14:paraId="0C64547A" w14:textId="65119B96" w:rsidR="009A248E" w:rsidRDefault="009A248E" w:rsidP="009A248E">
      <w:pPr>
        <w:pStyle w:val="ListParagraph"/>
        <w:numPr>
          <w:ilvl w:val="0"/>
          <w:numId w:val="1"/>
        </w:numPr>
      </w:pPr>
      <w:r>
        <w:t>Create tables</w:t>
      </w:r>
      <w:proofErr w:type="gramStart"/>
      <w:r>
        <w:t>: ”inspection</w:t>
      </w:r>
      <w:proofErr w:type="gramEnd"/>
      <w:r>
        <w:t>” and “violation”</w:t>
      </w:r>
    </w:p>
    <w:p w14:paraId="6F8AAAAC" w14:textId="65C5AE8C" w:rsidR="009A248E" w:rsidRDefault="009A248E" w:rsidP="009A248E">
      <w:pPr>
        <w:pStyle w:val="ListParagraph"/>
        <w:numPr>
          <w:ilvl w:val="0"/>
          <w:numId w:val="1"/>
        </w:numPr>
      </w:pPr>
      <w:r>
        <w:t>Create headers for the tables</w:t>
      </w:r>
    </w:p>
    <w:p w14:paraId="6BC62692" w14:textId="03352968" w:rsidR="009A248E" w:rsidRDefault="009A248E" w:rsidP="009A248E">
      <w:pPr>
        <w:pStyle w:val="ListParagraph"/>
        <w:numPr>
          <w:ilvl w:val="0"/>
          <w:numId w:val="1"/>
        </w:numPr>
      </w:pPr>
      <w:r>
        <w:t>Create database connection</w:t>
      </w:r>
    </w:p>
    <w:p w14:paraId="298228B7" w14:textId="7F2974D2" w:rsidR="002C678E" w:rsidRDefault="002C678E" w:rsidP="009A248E">
      <w:pPr>
        <w:pStyle w:val="ListParagraph"/>
        <w:numPr>
          <w:ilvl w:val="0"/>
          <w:numId w:val="1"/>
        </w:numPr>
      </w:pPr>
      <w:r>
        <w:t xml:space="preserve">Load </w:t>
      </w:r>
      <w:proofErr w:type="spellStart"/>
      <w:r>
        <w:t>dataframes</w:t>
      </w:r>
      <w:proofErr w:type="spellEnd"/>
      <w:r>
        <w:t xml:space="preserve"> into database</w:t>
      </w:r>
    </w:p>
    <w:p w14:paraId="7473900D" w14:textId="056EBDBB" w:rsidR="002C678E" w:rsidRDefault="002C678E" w:rsidP="009A248E">
      <w:pPr>
        <w:pStyle w:val="ListParagraph"/>
        <w:numPr>
          <w:ilvl w:val="0"/>
          <w:numId w:val="1"/>
        </w:numPr>
      </w:pPr>
      <w:r>
        <w:t>Inner join the two tables on “</w:t>
      </w:r>
      <w:proofErr w:type="spellStart"/>
      <w:r>
        <w:t>serials_number</w:t>
      </w:r>
      <w:proofErr w:type="spellEnd"/>
      <w:r>
        <w:t>”</w:t>
      </w:r>
    </w:p>
    <w:p w14:paraId="0471548D" w14:textId="227246F9" w:rsidR="002C678E" w:rsidRDefault="002C678E" w:rsidP="009A248E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proofErr w:type="gramStart"/>
      <w:r>
        <w:t>pd.read</w:t>
      </w:r>
      <w:proofErr w:type="gramEnd"/>
      <w:r>
        <w:t>_sql_query</w:t>
      </w:r>
      <w:proofErr w:type="spellEnd"/>
      <w:r>
        <w:t xml:space="preserve"> to check the data</w:t>
      </w:r>
      <w:r w:rsidR="0079133E">
        <w:t xml:space="preserve"> to make sure the data was upload successfully </w:t>
      </w:r>
    </w:p>
    <w:p w14:paraId="4666833E" w14:textId="77777777" w:rsidR="009A248E" w:rsidRDefault="009A248E" w:rsidP="009A248E">
      <w:pPr>
        <w:pStyle w:val="ListParagraph"/>
      </w:pPr>
    </w:p>
    <w:sectPr w:rsidR="009A2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C00164"/>
    <w:multiLevelType w:val="hybridMultilevel"/>
    <w:tmpl w:val="FF0AC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jY2NLIwMjA0NrZQ0lEKTi0uzszPAykwrAUAkKzezywAAAA="/>
  </w:docVars>
  <w:rsids>
    <w:rsidRoot w:val="001F388D"/>
    <w:rsid w:val="000B2E85"/>
    <w:rsid w:val="001F388D"/>
    <w:rsid w:val="002C678E"/>
    <w:rsid w:val="005E641E"/>
    <w:rsid w:val="006A32C6"/>
    <w:rsid w:val="0079133E"/>
    <w:rsid w:val="00956DCF"/>
    <w:rsid w:val="009A2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3DDA1"/>
  <w15:chartTrackingRefBased/>
  <w15:docId w15:val="{20876C6C-6EE4-4517-A024-D6856517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4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peng yan</dc:creator>
  <cp:keywords/>
  <dc:description/>
  <cp:lastModifiedBy>jipeng yan</cp:lastModifiedBy>
  <cp:revision>5</cp:revision>
  <dcterms:created xsi:type="dcterms:W3CDTF">2020-05-27T03:21:00Z</dcterms:created>
  <dcterms:modified xsi:type="dcterms:W3CDTF">2020-05-27T03:56:00Z</dcterms:modified>
</cp:coreProperties>
</file>